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Application</w:t>
      </w:r>
    </w:p>
    <w:p>
      <w:pPr>
        <w:pStyle w:val="FirstParagraph"/>
      </w:pPr>
      <w:r>
        <w:rPr>
          <w:bCs/>
          <w:b/>
        </w:rPr>
        <w:t xml:space="preserve">Mr. John Adebayo</w:t>
      </w:r>
      <w:r>
        <w:br/>
      </w:r>
      <w:r>
        <w:t xml:space="preserve">Head of Human Resources</w:t>
      </w:r>
      <w:r>
        <w:br/>
      </w:r>
      <w:r>
        <w:t xml:space="preserve">Premium Bakes Nigeria Ltd.</w:t>
      </w:r>
      <w:r>
        <w:br/>
      </w:r>
      <w:r>
        <w:t xml:space="preserve">123 Lagos Business District</w:t>
      </w:r>
      <w:r>
        <w:br/>
      </w:r>
      <w:r>
        <w:t xml:space="preserve">Lagos, Nigeria</w:t>
      </w:r>
    </w:p>
    <w:p>
      <w:pPr>
        <w:pStyle w:val="BodyText"/>
      </w:pPr>
      <w:r>
        <w:t xml:space="preserve">Date: October 15, 2023</w:t>
      </w:r>
    </w:p>
    <w:p>
      <w:pPr>
        <w:pStyle w:val="BodyText"/>
      </w:pPr>
      <w:r>
        <w:t xml:space="preserve">Dear Mr. Adebayo,</w:t>
      </w:r>
    </w:p>
    <w:p>
      <w:pPr>
        <w:pStyle w:val="BodyText"/>
      </w:pPr>
      <w:r>
        <w:t xml:space="preserve">I am writing to express my enthusiastic interest in the Baker position at Premium Bakes Nigeria Ltd., a renowned establishment in the vibrant culinary landscape of Nigeria Lagos. As a dedicated and skilled baker with over five years of experience in crafting delectable pastries, breads, and confections, I am eager to contribute my expertise to your team while immersing myself in the dynamic food culture of Lagos. This opportunity aligns perfectly with my passion for baking and my desire to work within a community that values innovation, quality, and cultural authenticity.</w:t>
      </w:r>
    </w:p>
    <w:p>
      <w:pPr>
        <w:pStyle w:val="BodyText"/>
      </w:pPr>
      <w:r>
        <w:t xml:space="preserve">As someone who has spent years honing their craft in bustling kitchens across Nigeria, I understand the unique challenges and rewards of being a baker in Lagos. The city’s diverse population, from traditional markets to modern cafes, demands a baker who can blend time-honored techniques with contemporary trends. My background includes specializing in both classic Nigerian baked goods—such as puff puffs, akara, and amala bread—and Western-style pastries like croissants and artisanal loaves. This versatility allows me to cater to a wide range of customer preferences while maintaining the integrity of traditional recipes.</w:t>
      </w:r>
    </w:p>
    <w:p>
      <w:pPr>
        <w:pStyle w:val="BodyText"/>
      </w:pPr>
      <w:r>
        <w:t xml:space="preserve">My journey as a baker began at the Lagos Culinary Institute, where I graduated with honors in Bakery Arts. During my studies, I focused on developing skills in dough fermentation, sugar artistry, and flavor profiling—essential for creating products that stand out in a competitive market. Afterward, I worked at several prominent bakeries in Lagos, including Sweet Haven Bakery and Golden Crust Bakes. These experiences not only sharpened my technical abilities but also taught me the importance of teamwork, attention to detail, and exceptional customer service. For instance, at Golden Crust Bakes, I led a team of five bakers to increase daily output by 30% while maintaining consistent quality standards.</w:t>
      </w:r>
    </w:p>
    <w:p>
      <w:pPr>
        <w:pStyle w:val="BodyText"/>
      </w:pPr>
      <w:r>
        <w:t xml:space="preserve">What sets me apart as a baker is my ability to adapt to the ever-evolving demands of Nigeria Lagos’s food scene. I have consistently sought feedback from customers and collaborated with chefs to introduce new products that reflect local tastes. For example, I once developed a signature “Suya Spice Baguette” that combined traditional Nigerian suya seasoning with French bread techniques, which became a bestseller at my previous bakery. This project highlighted my creativity and willingness to experiment while respecting the cultural roots of the ingredients I use.</w:t>
      </w:r>
    </w:p>
    <w:p>
      <w:pPr>
        <w:pStyle w:val="BodyText"/>
      </w:pPr>
      <w:r>
        <w:t xml:space="preserve">In addition to my technical skills, I pride myself on being a reliable and proactive team member. In Nigeria Lagos’s fast-paced bakery environment, punctuality, organization, and communication are critical. I have successfully managed inventory systems, coordinated with suppliers to ensure fresh ingredients were always available, and trained new staff members to maintain high standards. My ability to work under pressure during peak hours—such as weekends or holiday seasons—has been instrumental in keeping operations running smoothly.</w:t>
      </w:r>
    </w:p>
    <w:p>
      <w:pPr>
        <w:pStyle w:val="BodyText"/>
      </w:pPr>
      <w:r>
        <w:t xml:space="preserve">I am particularly drawn to Premium Bakes Nigeria Ltd. because of its reputation for excellence and its commitment to community engagement. I admire how your bakery has become a hub for both locals and visitors, offering a welcoming space where food brings people together. I believe my dedication to quality, combined with my understanding of Lagos’s diverse culinary landscape, would make me a valuable asset to your team. I am especially excited about the opportunity to collaborate on projects that celebrate Nigerian traditions while embracing global trends.</w:t>
      </w:r>
    </w:p>
    <w:p>
      <w:pPr>
        <w:pStyle w:val="BodyText"/>
      </w:pPr>
      <w:r>
        <w:t xml:space="preserve">One of my core values as a baker is sustainability. In Nigeria Lagos, where environmental awareness is growing, I have made it a priority to minimize waste and source ingredients from local farmers whenever possible. This approach not only supports the community but also ensures that my products are fresh and ethically produced. I am confident that my practices would align with Premium Bakes’ values, contributing to a more responsible and impactful business model.</w:t>
      </w:r>
    </w:p>
    <w:p>
      <w:pPr>
        <w:pStyle w:val="BodyText"/>
      </w:pPr>
      <w:r>
        <w:t xml:space="preserve">Finally, I want to emphasize my strong work ethic and passion for baking. Whether it’s perfecting the crust of a loaf of bread or designing an intricate cake for a special occasion, I pour my heart into every creation. My goal is not just to meet expectations but to exceed them by delivering exceptional products that delight customers and inspire loyalty. In Nigeria Lagos, where food is deeply intertwined with culture and celebration, I see baking as a way to connect with people and create memorable experiences.</w:t>
      </w:r>
    </w:p>
    <w:p>
      <w:pPr>
        <w:pStyle w:val="BodyText"/>
      </w:pPr>
      <w:r>
        <w:t xml:space="preserve">Thank you for considering my application. I would be honored to discuss how my skills and enthusiasm align with the needs of Premium Bakes Nigeria Ltd. Please feel free to contact me at (0801) 234-5678 or via email at john.baker@example.com. I look forward to the opportunity to contribute to your bakery’s continued success in the heart of Lagos.</w:t>
      </w:r>
    </w:p>
    <w:p>
      <w:pPr>
        <w:pStyle w:val="BodyText"/>
      </w:pPr>
      <w:r>
        <w:t xml:space="preserve">Sincerely,</w:t>
      </w:r>
      <w:r>
        <w:br/>
      </w:r>
      <w:r>
        <w:t xml:space="preserve">John Adebayo</w:t>
      </w:r>
      <w:r>
        <w:br/>
      </w:r>
      <w:r>
        <w:t xml:space="preserve">Baker</w:t>
      </w:r>
    </w:p>
    <w:p>
      <w:pPr>
        <w:pStyle w:val="BodyText"/>
      </w:pPr>
      <w:r>
        <w:rPr>
          <w:bCs/>
          <w:b/>
        </w:rPr>
        <w:t xml:space="preserve">Cover Letter - Baker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Application</dc:title>
  <dc:creator/>
  <cp:keywords/>
  <dcterms:created xsi:type="dcterms:W3CDTF">2026-07-23T08:55:02Z</dcterms:created>
  <dcterms:modified xsi:type="dcterms:W3CDTF">2026-07-23T08:55:02Z</dcterms:modified>
</cp:coreProperties>
</file>

<file path=docProps/custom.xml><?xml version="1.0" encoding="utf-8"?>
<Properties xmlns="http://schemas.openxmlformats.org/officeDocument/2006/custom-properties" xmlns:vt="http://schemas.openxmlformats.org/officeDocument/2006/docPropsVTypes"/>
</file>